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838AE" w14:textId="1C9A896F" w:rsidR="004D2CD9" w:rsidRDefault="003C10FF" w:rsidP="00BD3ED7">
      <w:pPr>
        <w:pStyle w:val="Title"/>
        <w:spacing w:line="240" w:lineRule="auto"/>
        <w:jc w:val="left"/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1C83568E" wp14:editId="4FBCE031">
            <wp:simplePos x="0" y="0"/>
            <wp:positionH relativeFrom="column">
              <wp:posOffset>-457200</wp:posOffset>
            </wp:positionH>
            <wp:positionV relativeFrom="paragraph">
              <wp:posOffset>-359410</wp:posOffset>
            </wp:positionV>
            <wp:extent cx="871220" cy="555625"/>
            <wp:effectExtent l="0" t="0" r="0" b="0"/>
            <wp:wrapTight wrapText="bothSides">
              <wp:wrapPolygon edited="0">
                <wp:start x="0" y="0"/>
                <wp:lineTo x="0" y="21477"/>
                <wp:lineTo x="21254" y="21477"/>
                <wp:lineTo x="21254" y="0"/>
                <wp:lineTo x="0" y="0"/>
              </wp:wrapPolygon>
            </wp:wrapTight>
            <wp:docPr id="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1220" cy="55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2CD9">
        <w:t>UNIVERSIDADE REGIONAL DE BLUMENAU</w:t>
      </w:r>
    </w:p>
    <w:p w14:paraId="33331300" w14:textId="73F31880" w:rsidR="003B0BBD" w:rsidRDefault="003B0BBD" w:rsidP="00DF28FD">
      <w:pPr>
        <w:pStyle w:val="Title"/>
        <w:spacing w:line="240" w:lineRule="auto"/>
        <w:jc w:val="left"/>
        <w:rPr>
          <w:sz w:val="24"/>
        </w:rPr>
      </w:pPr>
      <w:r w:rsidRPr="009345B2">
        <w:rPr>
          <w:sz w:val="24"/>
        </w:rPr>
        <w:t xml:space="preserve">PROGRAMA DE PÓS-GRADUAÇÃO EM </w:t>
      </w:r>
      <w:r w:rsidR="007F738A">
        <w:rPr>
          <w:sz w:val="24"/>
        </w:rPr>
        <w:t>CIÊNCIAS CONTÁBEIS</w:t>
      </w:r>
    </w:p>
    <w:p w14:paraId="29B2B967" w14:textId="77777777" w:rsidR="00DF28FD" w:rsidRPr="009345B2" w:rsidRDefault="00DF28FD" w:rsidP="00BD3ED7">
      <w:pPr>
        <w:pStyle w:val="Title"/>
        <w:spacing w:line="240" w:lineRule="auto"/>
        <w:jc w:val="left"/>
        <w:rPr>
          <w:b w:val="0"/>
          <w:sz w:val="24"/>
        </w:rPr>
      </w:pPr>
    </w:p>
    <w:p w14:paraId="496CABC9" w14:textId="77777777" w:rsidR="006D6B70" w:rsidRDefault="006D6B70" w:rsidP="00E9678B">
      <w:pPr>
        <w:pStyle w:val="Title"/>
        <w:pBdr>
          <w:top w:val="single" w:sz="4" w:space="1" w:color="auto"/>
        </w:pBdr>
        <w:spacing w:line="240" w:lineRule="auto"/>
        <w:rPr>
          <w:sz w:val="24"/>
        </w:rPr>
      </w:pPr>
    </w:p>
    <w:p w14:paraId="1BEF32AB" w14:textId="77777777" w:rsidR="00F029B9" w:rsidRDefault="00F029B9" w:rsidP="00E9678B">
      <w:pPr>
        <w:jc w:val="center"/>
        <w:rPr>
          <w:b/>
          <w:bCs/>
          <w:sz w:val="28"/>
          <w:szCs w:val="28"/>
          <w:u w:val="single"/>
        </w:rPr>
      </w:pPr>
    </w:p>
    <w:p w14:paraId="7E817816" w14:textId="77777777" w:rsidR="00F029B9" w:rsidRDefault="00F029B9" w:rsidP="00E9678B">
      <w:pPr>
        <w:jc w:val="center"/>
        <w:rPr>
          <w:b/>
          <w:bCs/>
          <w:sz w:val="28"/>
          <w:szCs w:val="28"/>
          <w:u w:val="single"/>
        </w:rPr>
      </w:pPr>
    </w:p>
    <w:p w14:paraId="2265EED3" w14:textId="427786F7" w:rsidR="00797DE0" w:rsidRDefault="00797DE0" w:rsidP="00E9678B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CARTA DE MOTIVAÇÃO</w:t>
      </w:r>
      <w:r w:rsidR="002B50ED">
        <w:rPr>
          <w:b/>
          <w:bCs/>
          <w:sz w:val="28"/>
          <w:szCs w:val="28"/>
          <w:u w:val="single"/>
        </w:rPr>
        <w:t xml:space="preserve"> PARA MESTRADO ACADÊMICO</w:t>
      </w:r>
    </w:p>
    <w:p w14:paraId="3B87D88A" w14:textId="77777777" w:rsidR="00797DE0" w:rsidRDefault="00797DE0" w:rsidP="00BD3ED7">
      <w:pPr>
        <w:spacing w:after="120"/>
        <w:ind w:firstLine="708"/>
        <w:jc w:val="both"/>
      </w:pPr>
    </w:p>
    <w:p w14:paraId="57E06A8B" w14:textId="7865E8EE" w:rsidR="00DF28FD" w:rsidRDefault="00E25ED1" w:rsidP="00F42E90">
      <w:pPr>
        <w:spacing w:after="120"/>
        <w:ind w:firstLine="708"/>
        <w:jc w:val="both"/>
        <w:rPr>
          <w:iCs/>
          <w:color w:val="FF0000"/>
        </w:rPr>
      </w:pPr>
      <w:r w:rsidRPr="00BD3ED7">
        <w:rPr>
          <w:color w:val="FF0000"/>
        </w:rPr>
        <w:t xml:space="preserve">O propósito desta carta é dar a conhecer </w:t>
      </w:r>
      <w:r w:rsidR="00F96A95" w:rsidRPr="00BD3ED7">
        <w:rPr>
          <w:color w:val="FF0000"/>
        </w:rPr>
        <w:t>à</w:t>
      </w:r>
      <w:r w:rsidR="002B50ED" w:rsidRPr="00BD3ED7">
        <w:rPr>
          <w:color w:val="FF0000"/>
        </w:rPr>
        <w:t xml:space="preserve"> </w:t>
      </w:r>
      <w:r w:rsidR="003C10FF" w:rsidRPr="00BD3ED7">
        <w:rPr>
          <w:color w:val="FF0000"/>
        </w:rPr>
        <w:t>B</w:t>
      </w:r>
      <w:r w:rsidR="002B50ED" w:rsidRPr="00BD3ED7">
        <w:rPr>
          <w:color w:val="FF0000"/>
        </w:rPr>
        <w:t xml:space="preserve">anca de </w:t>
      </w:r>
      <w:r w:rsidR="003C10FF" w:rsidRPr="00BD3ED7">
        <w:rPr>
          <w:color w:val="FF0000"/>
        </w:rPr>
        <w:t>S</w:t>
      </w:r>
      <w:r w:rsidR="002B50ED" w:rsidRPr="00BD3ED7">
        <w:rPr>
          <w:color w:val="FF0000"/>
        </w:rPr>
        <w:t>eleção s</w:t>
      </w:r>
      <w:r w:rsidR="003C10FF" w:rsidRPr="00BD3ED7">
        <w:rPr>
          <w:color w:val="FF0000"/>
        </w:rPr>
        <w:t xml:space="preserve">ua formação acadêmica e profissional, </w:t>
      </w:r>
      <w:r w:rsidR="003E697D" w:rsidRPr="00BD3ED7">
        <w:rPr>
          <w:color w:val="FF0000"/>
        </w:rPr>
        <w:t xml:space="preserve">qualificações, competências, </w:t>
      </w:r>
      <w:r w:rsidR="002B50ED" w:rsidRPr="00BD3ED7">
        <w:rPr>
          <w:color w:val="FF0000"/>
        </w:rPr>
        <w:t xml:space="preserve">interesses, motivações e potencial de contribuição </w:t>
      </w:r>
      <w:r w:rsidR="00477873" w:rsidRPr="00BD3ED7">
        <w:rPr>
          <w:color w:val="FF0000"/>
        </w:rPr>
        <w:t xml:space="preserve">para </w:t>
      </w:r>
      <w:r w:rsidR="002B50ED" w:rsidRPr="00BD3ED7">
        <w:rPr>
          <w:color w:val="FF0000"/>
        </w:rPr>
        <w:t xml:space="preserve">com o Mestrado Acadêmico em </w:t>
      </w:r>
      <w:r w:rsidR="007F738A">
        <w:rPr>
          <w:color w:val="FF0000"/>
        </w:rPr>
        <w:t>Ciências Contábeis</w:t>
      </w:r>
      <w:r w:rsidR="002B50ED" w:rsidRPr="00BD3ED7">
        <w:rPr>
          <w:iCs/>
          <w:color w:val="FF0000"/>
        </w:rPr>
        <w:t>.</w:t>
      </w:r>
      <w:r w:rsidR="00EC25D0" w:rsidRPr="00BD3ED7">
        <w:rPr>
          <w:iCs/>
          <w:color w:val="FF0000"/>
        </w:rPr>
        <w:t xml:space="preserve"> </w:t>
      </w:r>
      <w:r w:rsidR="00257906" w:rsidRPr="00BD3ED7">
        <w:rPr>
          <w:iCs/>
          <w:color w:val="FF0000"/>
        </w:rPr>
        <w:t xml:space="preserve">Sugerimos </w:t>
      </w:r>
      <w:r w:rsidR="00983DAB" w:rsidRPr="00BD3ED7">
        <w:rPr>
          <w:iCs/>
          <w:color w:val="FF0000"/>
        </w:rPr>
        <w:t xml:space="preserve">se expresse com clareza e riqueza de detalhes, dentro do espaço </w:t>
      </w:r>
      <w:r w:rsidR="00081B89" w:rsidRPr="00BD3ED7">
        <w:rPr>
          <w:iCs/>
          <w:color w:val="FF0000"/>
        </w:rPr>
        <w:t>definido</w:t>
      </w:r>
      <w:r w:rsidR="005E4ECF" w:rsidRPr="00BD3ED7">
        <w:rPr>
          <w:iCs/>
          <w:color w:val="FF0000"/>
        </w:rPr>
        <w:t xml:space="preserve">, </w:t>
      </w:r>
      <w:r w:rsidR="007B7517" w:rsidRPr="00BD3ED7">
        <w:rPr>
          <w:iCs/>
          <w:color w:val="FF0000"/>
        </w:rPr>
        <w:t xml:space="preserve">que é </w:t>
      </w:r>
      <w:r w:rsidR="005E4ECF" w:rsidRPr="00BD3ED7">
        <w:rPr>
          <w:iCs/>
          <w:color w:val="FF0000"/>
        </w:rPr>
        <w:t>de 2 a 4 páginas</w:t>
      </w:r>
      <w:r w:rsidR="00081B89" w:rsidRPr="00BD3ED7">
        <w:rPr>
          <w:iCs/>
          <w:color w:val="FF0000"/>
        </w:rPr>
        <w:t>.</w:t>
      </w:r>
    </w:p>
    <w:p w14:paraId="2632AADC" w14:textId="77777777" w:rsidR="00F42E90" w:rsidRPr="00F42E90" w:rsidRDefault="00F42E90" w:rsidP="00F42E90">
      <w:pPr>
        <w:spacing w:after="120"/>
        <w:ind w:firstLine="708"/>
        <w:jc w:val="both"/>
        <w:rPr>
          <w:iCs/>
          <w:color w:val="FF0000"/>
        </w:rPr>
      </w:pPr>
    </w:p>
    <w:p w14:paraId="792A3B22" w14:textId="16A7FC49" w:rsidR="002B50ED" w:rsidRPr="00BD3ED7" w:rsidRDefault="002B50ED" w:rsidP="00BD3ED7">
      <w:pPr>
        <w:numPr>
          <w:ilvl w:val="0"/>
          <w:numId w:val="3"/>
        </w:numPr>
        <w:tabs>
          <w:tab w:val="left" w:pos="284"/>
          <w:tab w:val="left" w:pos="426"/>
        </w:tabs>
        <w:spacing w:after="120"/>
        <w:ind w:hanging="1080"/>
        <w:rPr>
          <w:iCs/>
        </w:rPr>
      </w:pPr>
      <w:r w:rsidRPr="00BD3ED7">
        <w:rPr>
          <w:iCs/>
        </w:rPr>
        <w:t>Apresentação do Candidato</w:t>
      </w:r>
      <w:r w:rsidR="003C10FF" w:rsidRPr="00BD3ED7">
        <w:rPr>
          <w:iCs/>
        </w:rPr>
        <w:t>(a)</w:t>
      </w:r>
    </w:p>
    <w:tbl>
      <w:tblPr>
        <w:tblStyle w:val="TableGrid"/>
        <w:tblW w:w="9427" w:type="dxa"/>
        <w:tblLook w:val="04A0" w:firstRow="1" w:lastRow="0" w:firstColumn="1" w:lastColumn="0" w:noHBand="0" w:noVBand="1"/>
      </w:tblPr>
      <w:tblGrid>
        <w:gridCol w:w="9427"/>
      </w:tblGrid>
      <w:tr w:rsidR="002B50ED" w14:paraId="72BA474C" w14:textId="77777777" w:rsidTr="00BD3ED7">
        <w:trPr>
          <w:trHeight w:val="1888"/>
        </w:trPr>
        <w:tc>
          <w:tcPr>
            <w:tcW w:w="9427" w:type="dxa"/>
          </w:tcPr>
          <w:p w14:paraId="2FDE417D" w14:textId="77777777" w:rsidR="002B50ED" w:rsidRDefault="002B50ED" w:rsidP="00BD3ED7">
            <w:pPr>
              <w:spacing w:after="120"/>
              <w:rPr>
                <w:sz w:val="20"/>
                <w:szCs w:val="20"/>
              </w:rPr>
            </w:pPr>
          </w:p>
          <w:p w14:paraId="4D9390CC" w14:textId="77777777" w:rsidR="002B50ED" w:rsidRDefault="002B50ED" w:rsidP="00BD3ED7">
            <w:pPr>
              <w:spacing w:after="120"/>
              <w:rPr>
                <w:sz w:val="20"/>
                <w:szCs w:val="20"/>
              </w:rPr>
            </w:pPr>
          </w:p>
          <w:p w14:paraId="34E5B7E2" w14:textId="77777777" w:rsidR="002B50ED" w:rsidRDefault="002B50ED" w:rsidP="00BD3ED7">
            <w:pPr>
              <w:spacing w:after="120"/>
              <w:rPr>
                <w:sz w:val="20"/>
                <w:szCs w:val="20"/>
              </w:rPr>
            </w:pPr>
          </w:p>
          <w:p w14:paraId="123E6B13" w14:textId="77777777" w:rsidR="002B50ED" w:rsidRDefault="002B50ED" w:rsidP="00BD3ED7">
            <w:pPr>
              <w:spacing w:after="120"/>
              <w:rPr>
                <w:sz w:val="20"/>
                <w:szCs w:val="20"/>
              </w:rPr>
            </w:pPr>
          </w:p>
          <w:p w14:paraId="0D543678" w14:textId="77777777" w:rsidR="002B50ED" w:rsidRDefault="002B50ED" w:rsidP="00BD3ED7">
            <w:pPr>
              <w:spacing w:after="120"/>
              <w:rPr>
                <w:sz w:val="20"/>
                <w:szCs w:val="20"/>
              </w:rPr>
            </w:pPr>
          </w:p>
        </w:tc>
      </w:tr>
    </w:tbl>
    <w:p w14:paraId="65A988A6" w14:textId="076C8085" w:rsidR="00797DE0" w:rsidRDefault="002B50ED" w:rsidP="00BD3ED7">
      <w:pPr>
        <w:spacing w:after="120"/>
        <w:jc w:val="both"/>
        <w:rPr>
          <w:color w:val="FF0000"/>
        </w:rPr>
      </w:pPr>
      <w:r w:rsidRPr="00BD3ED7">
        <w:rPr>
          <w:color w:val="FF0000"/>
        </w:rPr>
        <w:t>Exemplo:</w:t>
      </w:r>
      <w:r w:rsidRPr="00BD3ED7">
        <w:t xml:space="preserve"> </w:t>
      </w:r>
      <w:r w:rsidR="00797DE0" w:rsidRPr="00BD3ED7">
        <w:rPr>
          <w:color w:val="FF0000"/>
        </w:rPr>
        <w:t>Eu, Nome do</w:t>
      </w:r>
      <w:r w:rsidR="007B7517">
        <w:rPr>
          <w:color w:val="FF0000"/>
        </w:rPr>
        <w:t>(a)</w:t>
      </w:r>
      <w:r w:rsidR="00797DE0" w:rsidRPr="00BD3ED7">
        <w:rPr>
          <w:color w:val="FF0000"/>
        </w:rPr>
        <w:t xml:space="preserve"> Candidato</w:t>
      </w:r>
      <w:r w:rsidR="007B7517">
        <w:rPr>
          <w:color w:val="FF0000"/>
        </w:rPr>
        <w:t>(a)</w:t>
      </w:r>
      <w:r w:rsidR="00797DE0" w:rsidRPr="00BD3ED7">
        <w:rPr>
          <w:color w:val="FF0000"/>
        </w:rPr>
        <w:t xml:space="preserve">, venho, por meio desta, demonstrar meu interesse em participar do Processo Seletivo simplificado, do ano de </w:t>
      </w:r>
      <w:r w:rsidR="00053CFD">
        <w:rPr>
          <w:color w:val="FF0000"/>
        </w:rPr>
        <w:t>202</w:t>
      </w:r>
      <w:r w:rsidR="00BD3ED7">
        <w:rPr>
          <w:color w:val="FF0000"/>
        </w:rPr>
        <w:t>3</w:t>
      </w:r>
      <w:r w:rsidR="00797DE0" w:rsidRPr="00BD3ED7">
        <w:rPr>
          <w:color w:val="FF0000"/>
        </w:rPr>
        <w:t xml:space="preserve">, do Programa de Pós-Graduação em </w:t>
      </w:r>
      <w:r w:rsidR="007F738A">
        <w:rPr>
          <w:color w:val="FF0000"/>
        </w:rPr>
        <w:t>Ciências Contábeis</w:t>
      </w:r>
      <w:r w:rsidR="00797DE0" w:rsidRPr="00BD3ED7">
        <w:rPr>
          <w:color w:val="FF0000"/>
        </w:rPr>
        <w:t xml:space="preserve"> – em nível de mestrado acadêmico – da Fundação Universidade Regional de Blumenau- FURB</w:t>
      </w:r>
      <w:r w:rsidRPr="00BD3ED7">
        <w:rPr>
          <w:color w:val="FF0000"/>
        </w:rPr>
        <w:t>.</w:t>
      </w:r>
    </w:p>
    <w:p w14:paraId="4A717C3D" w14:textId="77777777" w:rsidR="00F029B9" w:rsidRPr="00BD3ED7" w:rsidRDefault="00F029B9" w:rsidP="00BD3ED7">
      <w:pPr>
        <w:spacing w:after="120"/>
        <w:jc w:val="both"/>
        <w:rPr>
          <w:color w:val="FF0000"/>
        </w:rPr>
      </w:pPr>
    </w:p>
    <w:p w14:paraId="746CCFE1" w14:textId="4757F0B5" w:rsidR="003C10FF" w:rsidRPr="00BD3ED7" w:rsidRDefault="003C10FF" w:rsidP="00BD3ED7">
      <w:pPr>
        <w:numPr>
          <w:ilvl w:val="0"/>
          <w:numId w:val="3"/>
        </w:numPr>
        <w:tabs>
          <w:tab w:val="left" w:pos="426"/>
        </w:tabs>
        <w:spacing w:after="120"/>
        <w:ind w:hanging="1080"/>
        <w:rPr>
          <w:iCs/>
        </w:rPr>
      </w:pPr>
      <w:r w:rsidRPr="00BD3ED7">
        <w:rPr>
          <w:iCs/>
        </w:rPr>
        <w:t xml:space="preserve">Formação profissional e/ou acadêmica </w:t>
      </w:r>
    </w:p>
    <w:tbl>
      <w:tblPr>
        <w:tblStyle w:val="TableGrid"/>
        <w:tblW w:w="9412" w:type="dxa"/>
        <w:tblLook w:val="04A0" w:firstRow="1" w:lastRow="0" w:firstColumn="1" w:lastColumn="0" w:noHBand="0" w:noVBand="1"/>
      </w:tblPr>
      <w:tblGrid>
        <w:gridCol w:w="9412"/>
      </w:tblGrid>
      <w:tr w:rsidR="003C10FF" w14:paraId="27EF14DB" w14:textId="77777777" w:rsidTr="00BD3ED7">
        <w:trPr>
          <w:trHeight w:val="2293"/>
        </w:trPr>
        <w:tc>
          <w:tcPr>
            <w:tcW w:w="9412" w:type="dxa"/>
          </w:tcPr>
          <w:p w14:paraId="2FE8EC39" w14:textId="77777777" w:rsidR="003C10FF" w:rsidRDefault="003C10FF" w:rsidP="00BD3ED7">
            <w:pPr>
              <w:spacing w:after="120"/>
              <w:rPr>
                <w:sz w:val="20"/>
                <w:szCs w:val="20"/>
              </w:rPr>
            </w:pPr>
          </w:p>
          <w:p w14:paraId="0E2067CF" w14:textId="77777777" w:rsidR="003C10FF" w:rsidRDefault="003C10FF" w:rsidP="00BD3ED7">
            <w:pPr>
              <w:spacing w:after="120"/>
              <w:rPr>
                <w:sz w:val="20"/>
                <w:szCs w:val="20"/>
              </w:rPr>
            </w:pPr>
          </w:p>
          <w:p w14:paraId="57720BE0" w14:textId="77777777" w:rsidR="003C10FF" w:rsidRDefault="003C10FF" w:rsidP="00BD3ED7">
            <w:pPr>
              <w:spacing w:after="120"/>
              <w:rPr>
                <w:sz w:val="20"/>
                <w:szCs w:val="20"/>
              </w:rPr>
            </w:pPr>
          </w:p>
          <w:p w14:paraId="70C7F744" w14:textId="77777777" w:rsidR="003C10FF" w:rsidRDefault="003C10FF" w:rsidP="00BD3ED7">
            <w:pPr>
              <w:spacing w:after="120"/>
              <w:rPr>
                <w:sz w:val="20"/>
                <w:szCs w:val="20"/>
              </w:rPr>
            </w:pPr>
          </w:p>
          <w:p w14:paraId="5B85301D" w14:textId="77777777" w:rsidR="003C10FF" w:rsidRDefault="003C10FF" w:rsidP="00BD3ED7">
            <w:pPr>
              <w:spacing w:after="120"/>
              <w:rPr>
                <w:sz w:val="20"/>
                <w:szCs w:val="20"/>
              </w:rPr>
            </w:pPr>
          </w:p>
          <w:p w14:paraId="734B39A3" w14:textId="77777777" w:rsidR="003C10FF" w:rsidRDefault="003C10FF" w:rsidP="00BD3ED7">
            <w:pPr>
              <w:spacing w:after="120"/>
              <w:rPr>
                <w:sz w:val="20"/>
                <w:szCs w:val="20"/>
              </w:rPr>
            </w:pPr>
          </w:p>
        </w:tc>
      </w:tr>
    </w:tbl>
    <w:p w14:paraId="07F1B412" w14:textId="09147DB9" w:rsidR="00797DE0" w:rsidRDefault="003C10FF" w:rsidP="00BD3ED7">
      <w:pPr>
        <w:spacing w:after="120"/>
        <w:jc w:val="both"/>
        <w:rPr>
          <w:color w:val="FF0000"/>
        </w:rPr>
      </w:pPr>
      <w:r w:rsidRPr="00BD3ED7">
        <w:rPr>
          <w:iCs/>
          <w:color w:val="FF0000"/>
        </w:rPr>
        <w:t>Exemplo</w:t>
      </w:r>
      <w:r w:rsidR="00C55514">
        <w:rPr>
          <w:iCs/>
          <w:color w:val="FF0000"/>
        </w:rPr>
        <w:t xml:space="preserve"> e instruções</w:t>
      </w:r>
      <w:r w:rsidRPr="00BD3ED7">
        <w:rPr>
          <w:iCs/>
          <w:color w:val="FF0000"/>
        </w:rPr>
        <w:t xml:space="preserve">: </w:t>
      </w:r>
      <w:r w:rsidR="00E873DB">
        <w:rPr>
          <w:iCs/>
          <w:color w:val="FF0000"/>
        </w:rPr>
        <w:t xml:space="preserve"> </w:t>
      </w:r>
      <w:r w:rsidR="00797DE0" w:rsidRPr="00BD3ED7">
        <w:rPr>
          <w:iCs/>
          <w:color w:val="FF0000"/>
        </w:rPr>
        <w:t>M</w:t>
      </w:r>
      <w:r w:rsidR="00797DE0" w:rsidRPr="00BD3ED7">
        <w:rPr>
          <w:color w:val="FF0000"/>
        </w:rPr>
        <w:t xml:space="preserve">inha formação acadêmica inclui Graduação em </w:t>
      </w:r>
      <w:r w:rsidR="00FB0961">
        <w:rPr>
          <w:color w:val="FF0000"/>
        </w:rPr>
        <w:t>(</w:t>
      </w:r>
      <w:r w:rsidR="00797DE0" w:rsidRPr="00BD3ED7">
        <w:rPr>
          <w:color w:val="FF0000"/>
        </w:rPr>
        <w:t>Nome do Curso</w:t>
      </w:r>
      <w:r w:rsidR="00FB0961">
        <w:rPr>
          <w:color w:val="FF0000"/>
        </w:rPr>
        <w:t>)</w:t>
      </w:r>
      <w:r w:rsidR="00797DE0" w:rsidRPr="00BD3ED7">
        <w:rPr>
          <w:color w:val="FF0000"/>
        </w:rPr>
        <w:t xml:space="preserve">, concluída no ano de </w:t>
      </w:r>
      <w:r w:rsidR="00844D2B">
        <w:rPr>
          <w:color w:val="FF0000"/>
        </w:rPr>
        <w:t>20</w:t>
      </w:r>
      <w:r w:rsidR="00BD3ED7">
        <w:rPr>
          <w:color w:val="FF0000"/>
        </w:rPr>
        <w:t>23</w:t>
      </w:r>
      <w:r w:rsidR="00797DE0" w:rsidRPr="00BD3ED7">
        <w:rPr>
          <w:color w:val="FF0000"/>
        </w:rPr>
        <w:t>, na Instituição</w:t>
      </w:r>
      <w:r w:rsidR="00132BEF">
        <w:rPr>
          <w:color w:val="FF0000"/>
        </w:rPr>
        <w:t xml:space="preserve"> </w:t>
      </w:r>
      <w:r w:rsidR="00C55514">
        <w:rPr>
          <w:color w:val="FF0000"/>
        </w:rPr>
        <w:t>ABC</w:t>
      </w:r>
      <w:r w:rsidR="00797DE0" w:rsidRPr="00BD3ED7">
        <w:rPr>
          <w:color w:val="FF0000"/>
        </w:rPr>
        <w:t>. Neste parágrafo o</w:t>
      </w:r>
      <w:r w:rsidR="007A0B34">
        <w:rPr>
          <w:color w:val="FF0000"/>
        </w:rPr>
        <w:t>(a)</w:t>
      </w:r>
      <w:r w:rsidR="00797DE0" w:rsidRPr="00BD3ED7">
        <w:rPr>
          <w:color w:val="FF0000"/>
        </w:rPr>
        <w:t xml:space="preserve"> candidato</w:t>
      </w:r>
      <w:r w:rsidR="007A0B34">
        <w:rPr>
          <w:color w:val="FF0000"/>
        </w:rPr>
        <w:t>(a)</w:t>
      </w:r>
      <w:r w:rsidR="00797DE0" w:rsidRPr="00BD3ED7">
        <w:rPr>
          <w:color w:val="FF0000"/>
        </w:rPr>
        <w:t xml:space="preserve"> pode também citar os programas de pós-graduação </w:t>
      </w:r>
      <w:r w:rsidR="007A0B34">
        <w:rPr>
          <w:color w:val="FF0000"/>
        </w:rPr>
        <w:t xml:space="preserve">em </w:t>
      </w:r>
      <w:r w:rsidR="00797DE0" w:rsidRPr="00BD3ED7">
        <w:rPr>
          <w:color w:val="FF0000"/>
        </w:rPr>
        <w:t>que participou ou que participa, em nível de especialização (se houver), mestrado (se houver) ou doutorado (se houver). Além disso, pode também descrever sucintamente sua atuação profissional; atividades de ensino, pesquisa e/ou extensão; participação/organização de eventos; produção bibliográfica; orientação; e outros.</w:t>
      </w:r>
    </w:p>
    <w:p w14:paraId="6330EB4F" w14:textId="77777777" w:rsidR="00F42E90" w:rsidRDefault="00F42E90" w:rsidP="00E9678B">
      <w:pPr>
        <w:spacing w:after="120"/>
        <w:jc w:val="both"/>
        <w:rPr>
          <w:color w:val="FF0000"/>
        </w:rPr>
      </w:pPr>
    </w:p>
    <w:p w14:paraId="6A424117" w14:textId="585C40FE" w:rsidR="00F96953" w:rsidRPr="00886826" w:rsidRDefault="00F96953" w:rsidP="00BD3ED7">
      <w:pPr>
        <w:numPr>
          <w:ilvl w:val="0"/>
          <w:numId w:val="3"/>
        </w:numPr>
        <w:tabs>
          <w:tab w:val="left" w:pos="426"/>
        </w:tabs>
        <w:spacing w:after="120"/>
        <w:ind w:hanging="1080"/>
        <w:rPr>
          <w:iCs/>
        </w:rPr>
      </w:pPr>
      <w:r>
        <w:rPr>
          <w:iCs/>
        </w:rPr>
        <w:lastRenderedPageBreak/>
        <w:t xml:space="preserve">Objetivos para cursar o Mestrado e </w:t>
      </w:r>
      <w:r w:rsidR="00E434AB">
        <w:rPr>
          <w:iCs/>
        </w:rPr>
        <w:t>j</w:t>
      </w:r>
      <w:r>
        <w:rPr>
          <w:iCs/>
        </w:rPr>
        <w:t xml:space="preserve">ustificativa da </w:t>
      </w:r>
      <w:r w:rsidR="00E434AB">
        <w:rPr>
          <w:iCs/>
        </w:rPr>
        <w:t>e</w:t>
      </w:r>
      <w:r>
        <w:rPr>
          <w:iCs/>
        </w:rPr>
        <w:t>scolha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F96953" w14:paraId="34A354BA" w14:textId="77777777" w:rsidTr="00BD3ED7">
        <w:tc>
          <w:tcPr>
            <w:tcW w:w="9493" w:type="dxa"/>
          </w:tcPr>
          <w:p w14:paraId="0AC7FDBB" w14:textId="77777777" w:rsidR="00F96953" w:rsidRDefault="00F96953" w:rsidP="00BD3ED7">
            <w:pPr>
              <w:spacing w:after="120"/>
              <w:rPr>
                <w:sz w:val="20"/>
                <w:szCs w:val="20"/>
              </w:rPr>
            </w:pPr>
          </w:p>
          <w:p w14:paraId="355DA868" w14:textId="77777777" w:rsidR="00F96953" w:rsidRDefault="00F96953" w:rsidP="00BD3ED7">
            <w:pPr>
              <w:spacing w:after="120"/>
              <w:rPr>
                <w:sz w:val="20"/>
                <w:szCs w:val="20"/>
              </w:rPr>
            </w:pPr>
          </w:p>
          <w:p w14:paraId="65125D78" w14:textId="77777777" w:rsidR="00F96953" w:rsidRDefault="00F96953" w:rsidP="00BD3ED7">
            <w:pPr>
              <w:spacing w:after="120"/>
              <w:rPr>
                <w:sz w:val="20"/>
                <w:szCs w:val="20"/>
              </w:rPr>
            </w:pPr>
          </w:p>
          <w:p w14:paraId="0C98AD92" w14:textId="77777777" w:rsidR="00F96953" w:rsidRDefault="00F96953" w:rsidP="00BD3ED7">
            <w:pPr>
              <w:spacing w:after="120"/>
              <w:rPr>
                <w:sz w:val="20"/>
                <w:szCs w:val="20"/>
              </w:rPr>
            </w:pPr>
          </w:p>
          <w:p w14:paraId="58477FDF" w14:textId="77777777" w:rsidR="00F96953" w:rsidRDefault="00F96953" w:rsidP="00BD3ED7">
            <w:pPr>
              <w:spacing w:after="120"/>
              <w:rPr>
                <w:sz w:val="20"/>
                <w:szCs w:val="20"/>
              </w:rPr>
            </w:pPr>
          </w:p>
          <w:p w14:paraId="4A0172F1" w14:textId="77777777" w:rsidR="00F96953" w:rsidRDefault="00F96953" w:rsidP="00BD3ED7">
            <w:pPr>
              <w:spacing w:after="120"/>
              <w:rPr>
                <w:sz w:val="20"/>
                <w:szCs w:val="20"/>
              </w:rPr>
            </w:pPr>
          </w:p>
        </w:tc>
      </w:tr>
    </w:tbl>
    <w:p w14:paraId="7F365141" w14:textId="6DCF0B1D" w:rsidR="001A4032" w:rsidRDefault="00FC0351" w:rsidP="00BD3ED7">
      <w:pPr>
        <w:spacing w:after="120"/>
        <w:jc w:val="both"/>
        <w:rPr>
          <w:iCs/>
          <w:color w:val="FF0000"/>
        </w:rPr>
      </w:pPr>
      <w:r w:rsidRPr="00BD3ED7">
        <w:rPr>
          <w:iCs/>
          <w:color w:val="FF0000"/>
        </w:rPr>
        <w:t xml:space="preserve">Exemplo: </w:t>
      </w:r>
      <w:r w:rsidR="009B42A4">
        <w:rPr>
          <w:iCs/>
          <w:color w:val="FF0000"/>
        </w:rPr>
        <w:t xml:space="preserve">Sou formado </w:t>
      </w:r>
      <w:r w:rsidR="001A4032" w:rsidRPr="00BD3ED7">
        <w:rPr>
          <w:iCs/>
          <w:color w:val="FF0000"/>
        </w:rPr>
        <w:t xml:space="preserve">em </w:t>
      </w:r>
      <w:r w:rsidR="007764F6">
        <w:rPr>
          <w:iCs/>
          <w:color w:val="FF0000"/>
        </w:rPr>
        <w:t>...</w:t>
      </w:r>
      <w:r w:rsidR="001A4032" w:rsidRPr="00BD3ED7">
        <w:rPr>
          <w:iCs/>
          <w:color w:val="FF0000"/>
        </w:rPr>
        <w:t xml:space="preserve">, com experiência em projetos de infraestrutura e sustentabilidade. </w:t>
      </w:r>
      <w:r w:rsidR="009B42A4">
        <w:rPr>
          <w:iCs/>
          <w:color w:val="FF0000"/>
        </w:rPr>
        <w:t xml:space="preserve">Desejo </w:t>
      </w:r>
      <w:r w:rsidR="001A4032" w:rsidRPr="00BD3ED7">
        <w:rPr>
          <w:iCs/>
          <w:color w:val="FF0000"/>
        </w:rPr>
        <w:t xml:space="preserve">cursar o mestrado em </w:t>
      </w:r>
      <w:r w:rsidR="007F738A">
        <w:rPr>
          <w:iCs/>
          <w:color w:val="FF0000"/>
        </w:rPr>
        <w:t>Ciências Contábeis</w:t>
      </w:r>
      <w:r w:rsidR="001A4032" w:rsidRPr="00BD3ED7">
        <w:rPr>
          <w:iCs/>
          <w:color w:val="FF0000"/>
        </w:rPr>
        <w:t xml:space="preserve"> para ampliar </w:t>
      </w:r>
      <w:r w:rsidR="009B42A4">
        <w:rPr>
          <w:iCs/>
          <w:color w:val="FF0000"/>
        </w:rPr>
        <w:t>m</w:t>
      </w:r>
      <w:r w:rsidR="001A4032" w:rsidRPr="00BD3ED7">
        <w:rPr>
          <w:iCs/>
          <w:color w:val="FF0000"/>
        </w:rPr>
        <w:t xml:space="preserve">eus horizontes profissionais e acadêmicos, com o objetivo de atuar na </w:t>
      </w:r>
      <w:r w:rsidR="007F738A">
        <w:rPr>
          <w:iCs/>
          <w:color w:val="FF0000"/>
        </w:rPr>
        <w:t>gestão financeira de organizações complexas</w:t>
      </w:r>
      <w:r w:rsidR="001A4032" w:rsidRPr="00BD3ED7">
        <w:rPr>
          <w:iCs/>
          <w:color w:val="FF0000"/>
        </w:rPr>
        <w:t>.</w:t>
      </w:r>
      <w:r w:rsidR="002719B4">
        <w:rPr>
          <w:iCs/>
          <w:color w:val="FF0000"/>
        </w:rPr>
        <w:t xml:space="preserve"> Escolhi o Programa de Pós-graduação em </w:t>
      </w:r>
      <w:r w:rsidR="007F738A">
        <w:rPr>
          <w:iCs/>
          <w:color w:val="FF0000"/>
        </w:rPr>
        <w:t>Ciências Contábeis</w:t>
      </w:r>
      <w:r w:rsidR="002719B4">
        <w:rPr>
          <w:iCs/>
          <w:color w:val="FF0000"/>
        </w:rPr>
        <w:t xml:space="preserve"> da </w:t>
      </w:r>
      <w:r w:rsidR="00D41F5D">
        <w:rPr>
          <w:iCs/>
          <w:color w:val="FF0000"/>
        </w:rPr>
        <w:t>FURB</w:t>
      </w:r>
      <w:r w:rsidR="00EB3F1A">
        <w:rPr>
          <w:iCs/>
          <w:color w:val="FF0000"/>
        </w:rPr>
        <w:t xml:space="preserve"> porque</w:t>
      </w:r>
      <w:r w:rsidR="0033057D">
        <w:rPr>
          <w:iCs/>
          <w:color w:val="FF0000"/>
        </w:rPr>
        <w:t xml:space="preserve"> (descrever)</w:t>
      </w:r>
      <w:r w:rsidR="002719B4">
        <w:rPr>
          <w:iCs/>
          <w:color w:val="FF0000"/>
        </w:rPr>
        <w:t>.</w:t>
      </w:r>
    </w:p>
    <w:p w14:paraId="3CD54DCC" w14:textId="77777777" w:rsidR="00F029B9" w:rsidRDefault="00F029B9" w:rsidP="00BD3ED7">
      <w:pPr>
        <w:spacing w:after="120"/>
        <w:jc w:val="both"/>
        <w:rPr>
          <w:iCs/>
          <w:color w:val="FF0000"/>
        </w:rPr>
      </w:pPr>
    </w:p>
    <w:p w14:paraId="6577E0A5" w14:textId="3A3F5AE9" w:rsidR="00C30C5D" w:rsidRPr="00886826" w:rsidRDefault="00C30C5D" w:rsidP="00BD3ED7">
      <w:pPr>
        <w:numPr>
          <w:ilvl w:val="0"/>
          <w:numId w:val="3"/>
        </w:numPr>
        <w:tabs>
          <w:tab w:val="left" w:pos="426"/>
        </w:tabs>
        <w:spacing w:after="120"/>
        <w:ind w:left="0" w:firstLine="0"/>
        <w:jc w:val="both"/>
        <w:rPr>
          <w:iCs/>
        </w:rPr>
      </w:pPr>
      <w:r>
        <w:rPr>
          <w:iCs/>
        </w:rPr>
        <w:t xml:space="preserve">Linha de pesquisa </w:t>
      </w:r>
      <w:r w:rsidR="003F158E">
        <w:rPr>
          <w:iCs/>
        </w:rPr>
        <w:t xml:space="preserve">escolhida e </w:t>
      </w:r>
      <w:r w:rsidR="001778F2">
        <w:rPr>
          <w:iCs/>
        </w:rPr>
        <w:t>i</w:t>
      </w:r>
      <w:r w:rsidR="003F158E">
        <w:rPr>
          <w:iCs/>
        </w:rPr>
        <w:t xml:space="preserve">dentificação </w:t>
      </w:r>
      <w:r w:rsidR="001778F2">
        <w:rPr>
          <w:iCs/>
        </w:rPr>
        <w:t xml:space="preserve">de possíveis temas de pesquisa e </w:t>
      </w:r>
      <w:r w:rsidR="003F158E">
        <w:rPr>
          <w:iCs/>
        </w:rPr>
        <w:t>orientador(es)</w:t>
      </w:r>
    </w:p>
    <w:tbl>
      <w:tblPr>
        <w:tblStyle w:val="TableGrid"/>
        <w:tblW w:w="9547" w:type="dxa"/>
        <w:tblLook w:val="04A0" w:firstRow="1" w:lastRow="0" w:firstColumn="1" w:lastColumn="0" w:noHBand="0" w:noVBand="1"/>
      </w:tblPr>
      <w:tblGrid>
        <w:gridCol w:w="9547"/>
      </w:tblGrid>
      <w:tr w:rsidR="00C30C5D" w14:paraId="0694B31D" w14:textId="77777777" w:rsidTr="00BD3ED7">
        <w:trPr>
          <w:trHeight w:val="2414"/>
        </w:trPr>
        <w:tc>
          <w:tcPr>
            <w:tcW w:w="9547" w:type="dxa"/>
          </w:tcPr>
          <w:p w14:paraId="2B8FBA84" w14:textId="77777777" w:rsidR="00C30C5D" w:rsidRDefault="00C30C5D" w:rsidP="00BD3ED7">
            <w:pPr>
              <w:spacing w:after="120"/>
              <w:jc w:val="both"/>
              <w:rPr>
                <w:iCs/>
                <w:color w:val="FF0000"/>
              </w:rPr>
            </w:pPr>
          </w:p>
          <w:p w14:paraId="0C5EAAE8" w14:textId="77777777" w:rsidR="00C30C5D" w:rsidRDefault="00C30C5D" w:rsidP="00BD3ED7">
            <w:pPr>
              <w:spacing w:after="120"/>
              <w:jc w:val="both"/>
              <w:rPr>
                <w:iCs/>
                <w:color w:val="FF0000"/>
              </w:rPr>
            </w:pPr>
          </w:p>
          <w:p w14:paraId="74AE72C1" w14:textId="77777777" w:rsidR="00C30C5D" w:rsidRDefault="00C30C5D" w:rsidP="00BD3ED7">
            <w:pPr>
              <w:spacing w:after="120"/>
              <w:jc w:val="both"/>
              <w:rPr>
                <w:iCs/>
                <w:color w:val="FF0000"/>
              </w:rPr>
            </w:pPr>
          </w:p>
          <w:p w14:paraId="2338E452" w14:textId="77777777" w:rsidR="00C30C5D" w:rsidRDefault="00C30C5D" w:rsidP="00BD3ED7">
            <w:pPr>
              <w:spacing w:after="120"/>
              <w:jc w:val="both"/>
              <w:rPr>
                <w:iCs/>
                <w:color w:val="FF0000"/>
              </w:rPr>
            </w:pPr>
          </w:p>
          <w:p w14:paraId="6CA99005" w14:textId="77777777" w:rsidR="00C30C5D" w:rsidRDefault="00C30C5D" w:rsidP="00BD3ED7">
            <w:pPr>
              <w:spacing w:after="120"/>
              <w:jc w:val="both"/>
              <w:rPr>
                <w:iCs/>
                <w:color w:val="FF0000"/>
              </w:rPr>
            </w:pPr>
          </w:p>
          <w:p w14:paraId="21C7BC6F" w14:textId="77777777" w:rsidR="00C30C5D" w:rsidRDefault="00C30C5D" w:rsidP="00BD3ED7">
            <w:pPr>
              <w:spacing w:after="120"/>
              <w:jc w:val="both"/>
              <w:rPr>
                <w:iCs/>
                <w:color w:val="FF0000"/>
              </w:rPr>
            </w:pPr>
          </w:p>
        </w:tc>
      </w:tr>
    </w:tbl>
    <w:p w14:paraId="167190E8" w14:textId="47DEA312" w:rsidR="00797DE0" w:rsidRPr="00BD3ED7" w:rsidRDefault="00797DE0" w:rsidP="00BD3ED7">
      <w:pPr>
        <w:spacing w:after="120"/>
        <w:jc w:val="both"/>
        <w:rPr>
          <w:iCs/>
          <w:color w:val="FF0000"/>
        </w:rPr>
      </w:pPr>
      <w:r w:rsidRPr="00BD3ED7">
        <w:rPr>
          <w:iCs/>
          <w:color w:val="FF0000"/>
        </w:rPr>
        <w:t xml:space="preserve">Informações sobre as linhas de pesquisa </w:t>
      </w:r>
      <w:r w:rsidR="001778F2" w:rsidRPr="00BD3ED7">
        <w:rPr>
          <w:iCs/>
          <w:color w:val="FF0000"/>
        </w:rPr>
        <w:t>do PPG</w:t>
      </w:r>
      <w:r w:rsidR="007F738A">
        <w:rPr>
          <w:iCs/>
          <w:color w:val="FF0000"/>
        </w:rPr>
        <w:t>CC</w:t>
      </w:r>
      <w:r w:rsidR="001778F2" w:rsidRPr="00BD3ED7">
        <w:rPr>
          <w:iCs/>
          <w:color w:val="FF0000"/>
        </w:rPr>
        <w:t xml:space="preserve">/FURB </w:t>
      </w:r>
      <w:r w:rsidRPr="00BD3ED7">
        <w:rPr>
          <w:iCs/>
          <w:color w:val="FF0000"/>
        </w:rPr>
        <w:t>e professores</w:t>
      </w:r>
      <w:r w:rsidR="00D22E32" w:rsidRPr="00BD3ED7">
        <w:rPr>
          <w:iCs/>
          <w:color w:val="FF0000"/>
        </w:rPr>
        <w:t xml:space="preserve">: </w:t>
      </w:r>
    </w:p>
    <w:p w14:paraId="51D86C78" w14:textId="02E8B60F" w:rsidR="00D22E32" w:rsidRDefault="007F738A" w:rsidP="00BD3ED7">
      <w:pPr>
        <w:jc w:val="both"/>
      </w:pPr>
      <w:hyperlink r:id="rId10" w:history="1">
        <w:r w:rsidRPr="005D7A24">
          <w:rPr>
            <w:rStyle w:val="Hyperlink"/>
          </w:rPr>
          <w:t>https://www.furb.br/web/1860/cursos/programa-pos-graduacao/ciencias-contabeis/corpo-docente</w:t>
        </w:r>
      </w:hyperlink>
    </w:p>
    <w:p w14:paraId="07C6DECD" w14:textId="77777777" w:rsidR="007F738A" w:rsidRDefault="007F738A" w:rsidP="00BD3ED7">
      <w:pPr>
        <w:jc w:val="both"/>
      </w:pPr>
    </w:p>
    <w:p w14:paraId="743CD8A3" w14:textId="1CA72D06" w:rsidR="007F738A" w:rsidRDefault="007F738A" w:rsidP="00BD3ED7">
      <w:pPr>
        <w:jc w:val="both"/>
      </w:pPr>
      <w:hyperlink r:id="rId11" w:history="1">
        <w:r w:rsidRPr="005D7A24">
          <w:rPr>
            <w:rStyle w:val="Hyperlink"/>
          </w:rPr>
          <w:t>https://www.furb.br/web/5040/cursos/programa-pos-graduacao/ciencias-contabeis/linhas-de-pesquisa</w:t>
        </w:r>
      </w:hyperlink>
    </w:p>
    <w:p w14:paraId="78A95F9B" w14:textId="77777777" w:rsidR="007F738A" w:rsidRDefault="007F738A" w:rsidP="00BD3ED7">
      <w:pPr>
        <w:jc w:val="both"/>
      </w:pPr>
    </w:p>
    <w:p w14:paraId="3B04B2F0" w14:textId="724E3BA5" w:rsidR="006C28C7" w:rsidRPr="00886826" w:rsidRDefault="006C28C7" w:rsidP="00BD3ED7">
      <w:pPr>
        <w:numPr>
          <w:ilvl w:val="0"/>
          <w:numId w:val="3"/>
        </w:numPr>
        <w:tabs>
          <w:tab w:val="left" w:pos="426"/>
        </w:tabs>
        <w:spacing w:after="120"/>
        <w:ind w:left="0" w:firstLine="0"/>
        <w:jc w:val="both"/>
        <w:rPr>
          <w:iCs/>
        </w:rPr>
      </w:pPr>
      <w:r>
        <w:rPr>
          <w:iCs/>
        </w:rPr>
        <w:t xml:space="preserve">Expectativas sobre o curso. </w:t>
      </w:r>
      <w:r w:rsidR="004672CA">
        <w:rPr>
          <w:iCs/>
        </w:rPr>
        <w:t>Q</w:t>
      </w:r>
      <w:r w:rsidR="004672CA" w:rsidRPr="004672CA">
        <w:rPr>
          <w:iCs/>
        </w:rPr>
        <w:t xml:space="preserve">ue habilidades espera desenvolver durante a formação e quais </w:t>
      </w:r>
      <w:r w:rsidR="004672CA">
        <w:rPr>
          <w:iCs/>
        </w:rPr>
        <w:t>su</w:t>
      </w:r>
      <w:r w:rsidR="004672CA" w:rsidRPr="004672CA">
        <w:rPr>
          <w:iCs/>
        </w:rPr>
        <w:t>as expectativas após finalizar o curso?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6C28C7" w14:paraId="121B430A" w14:textId="77777777" w:rsidTr="00BD3ED7">
        <w:tc>
          <w:tcPr>
            <w:tcW w:w="9634" w:type="dxa"/>
          </w:tcPr>
          <w:p w14:paraId="3E517E79" w14:textId="77777777" w:rsidR="006C28C7" w:rsidRDefault="006C28C7" w:rsidP="00BD3ED7">
            <w:pPr>
              <w:spacing w:after="120"/>
              <w:jc w:val="both"/>
              <w:rPr>
                <w:iCs/>
                <w:color w:val="FF0000"/>
              </w:rPr>
            </w:pPr>
          </w:p>
          <w:p w14:paraId="576DC744" w14:textId="77777777" w:rsidR="006C28C7" w:rsidRDefault="006C28C7" w:rsidP="00BD3ED7">
            <w:pPr>
              <w:spacing w:after="120"/>
              <w:jc w:val="both"/>
              <w:rPr>
                <w:iCs/>
                <w:color w:val="FF0000"/>
              </w:rPr>
            </w:pPr>
          </w:p>
          <w:p w14:paraId="29825758" w14:textId="77777777" w:rsidR="006C28C7" w:rsidRDefault="006C28C7" w:rsidP="00BD3ED7">
            <w:pPr>
              <w:spacing w:after="120"/>
              <w:jc w:val="both"/>
              <w:rPr>
                <w:iCs/>
                <w:color w:val="FF0000"/>
              </w:rPr>
            </w:pPr>
          </w:p>
          <w:p w14:paraId="085D8411" w14:textId="77777777" w:rsidR="006C28C7" w:rsidRDefault="006C28C7" w:rsidP="00BD3ED7">
            <w:pPr>
              <w:spacing w:after="120"/>
              <w:jc w:val="both"/>
              <w:rPr>
                <w:iCs/>
                <w:color w:val="FF0000"/>
              </w:rPr>
            </w:pPr>
          </w:p>
          <w:p w14:paraId="06A04364" w14:textId="77777777" w:rsidR="006C28C7" w:rsidRDefault="006C28C7" w:rsidP="00BD3ED7">
            <w:pPr>
              <w:spacing w:after="120"/>
              <w:jc w:val="both"/>
              <w:rPr>
                <w:iCs/>
                <w:color w:val="FF0000"/>
              </w:rPr>
            </w:pPr>
          </w:p>
          <w:p w14:paraId="4D46042E" w14:textId="77777777" w:rsidR="006C28C7" w:rsidRDefault="006C28C7" w:rsidP="00BD3ED7">
            <w:pPr>
              <w:spacing w:after="120"/>
              <w:jc w:val="both"/>
              <w:rPr>
                <w:iCs/>
                <w:color w:val="FF0000"/>
              </w:rPr>
            </w:pPr>
          </w:p>
        </w:tc>
      </w:tr>
    </w:tbl>
    <w:p w14:paraId="4DFBA040" w14:textId="2E05623E" w:rsidR="002B50ED" w:rsidRPr="00BD3ED7" w:rsidRDefault="00694651" w:rsidP="00BD3ED7">
      <w:pPr>
        <w:spacing w:after="120"/>
        <w:jc w:val="both"/>
        <w:rPr>
          <w:iCs/>
          <w:color w:val="FF0000"/>
        </w:rPr>
      </w:pPr>
      <w:r>
        <w:rPr>
          <w:iCs/>
          <w:color w:val="FF0000"/>
        </w:rPr>
        <w:t>Instruções</w:t>
      </w:r>
      <w:r w:rsidR="003E1D1E" w:rsidRPr="00BD3ED7">
        <w:rPr>
          <w:iCs/>
          <w:color w:val="FF0000"/>
        </w:rPr>
        <w:t xml:space="preserve">: O(a) Candidato(a) </w:t>
      </w:r>
      <w:r w:rsidR="002B50ED" w:rsidRPr="00BD3ED7">
        <w:rPr>
          <w:iCs/>
          <w:color w:val="FF0000"/>
        </w:rPr>
        <w:t xml:space="preserve">deve explicar por que escolheu </w:t>
      </w:r>
      <w:r w:rsidR="003E1D1E" w:rsidRPr="00BD3ED7">
        <w:rPr>
          <w:iCs/>
          <w:color w:val="FF0000"/>
        </w:rPr>
        <w:t xml:space="preserve">o </w:t>
      </w:r>
      <w:r w:rsidR="002B50ED" w:rsidRPr="00BD3ED7">
        <w:rPr>
          <w:iCs/>
          <w:color w:val="FF0000"/>
        </w:rPr>
        <w:t>curso, qual é o seu objetivo profissional e acadêmico, quais são as suas qualificações e competências, e como pode contribuir para a instituição e para a área de estudo</w:t>
      </w:r>
      <w:r w:rsidR="002B47C1" w:rsidRPr="00DF28FD">
        <w:rPr>
          <w:iCs/>
          <w:color w:val="FF0000"/>
        </w:rPr>
        <w:t>.</w:t>
      </w:r>
    </w:p>
    <w:p w14:paraId="6BD8BA54" w14:textId="3A0EDDE2" w:rsidR="00797DE0" w:rsidRDefault="00797DE0" w:rsidP="00BD3ED7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</w:p>
    <w:p w14:paraId="74712C61" w14:textId="77777777" w:rsidR="00797DE0" w:rsidRDefault="00797DE0" w:rsidP="00E9678B">
      <w:pPr>
        <w:jc w:val="center"/>
        <w:rPr>
          <w:sz w:val="20"/>
          <w:szCs w:val="20"/>
        </w:rPr>
      </w:pPr>
    </w:p>
    <w:p w14:paraId="34C06A51" w14:textId="39192F36" w:rsidR="00797DE0" w:rsidRPr="00BD3ED7" w:rsidRDefault="00797DE0" w:rsidP="00BD3ED7">
      <w:pPr>
        <w:jc w:val="both"/>
        <w:rPr>
          <w:color w:val="FF0000"/>
        </w:rPr>
      </w:pPr>
      <w:r w:rsidRPr="00BD3ED7">
        <w:rPr>
          <w:b/>
          <w:color w:val="FF0000"/>
        </w:rPr>
        <w:t>Observação</w:t>
      </w:r>
      <w:r w:rsidRPr="00BD3ED7">
        <w:rPr>
          <w:color w:val="FF0000"/>
        </w:rPr>
        <w:t>: o candidato deve apagar desta carta todo texto em vermelho (</w:t>
      </w:r>
      <w:proofErr w:type="gramStart"/>
      <w:r w:rsidRPr="00BD3ED7">
        <w:rPr>
          <w:color w:val="FF0000"/>
        </w:rPr>
        <w:t>e também</w:t>
      </w:r>
      <w:proofErr w:type="gramEnd"/>
      <w:r w:rsidRPr="00BD3ED7">
        <w:rPr>
          <w:color w:val="FF0000"/>
        </w:rPr>
        <w:t xml:space="preserve"> esta linha), </w:t>
      </w:r>
      <w:r w:rsidR="002B47C1">
        <w:rPr>
          <w:color w:val="FF0000"/>
        </w:rPr>
        <w:t>porque são apenas</w:t>
      </w:r>
      <w:r w:rsidRPr="00BD3ED7">
        <w:rPr>
          <w:color w:val="FF0000"/>
        </w:rPr>
        <w:t xml:space="preserve"> guia</w:t>
      </w:r>
      <w:r w:rsidR="002B47C1">
        <w:rPr>
          <w:color w:val="FF0000"/>
        </w:rPr>
        <w:t>s</w:t>
      </w:r>
      <w:r w:rsidRPr="00BD3ED7">
        <w:rPr>
          <w:color w:val="FF0000"/>
        </w:rPr>
        <w:t xml:space="preserve"> indicativo</w:t>
      </w:r>
      <w:r w:rsidR="002B47C1">
        <w:rPr>
          <w:color w:val="FF0000"/>
        </w:rPr>
        <w:t>s</w:t>
      </w:r>
      <w:r w:rsidRPr="00BD3ED7">
        <w:rPr>
          <w:color w:val="FF0000"/>
        </w:rPr>
        <w:t>.</w:t>
      </w:r>
    </w:p>
    <w:p w14:paraId="54BB809D" w14:textId="77777777" w:rsidR="00797DE0" w:rsidRDefault="00797DE0" w:rsidP="00E9678B">
      <w:pPr>
        <w:jc w:val="center"/>
        <w:rPr>
          <w:sz w:val="20"/>
          <w:szCs w:val="20"/>
        </w:rPr>
      </w:pPr>
    </w:p>
    <w:p w14:paraId="3841E30C" w14:textId="77777777" w:rsidR="00797DE0" w:rsidRPr="00BD3ED7" w:rsidRDefault="00797DE0" w:rsidP="00E9678B">
      <w:pPr>
        <w:jc w:val="center"/>
      </w:pPr>
      <w:r w:rsidRPr="00BD3ED7">
        <w:t>Atenciosamente,</w:t>
      </w:r>
    </w:p>
    <w:p w14:paraId="52B01F4C" w14:textId="77777777" w:rsidR="00797DE0" w:rsidRDefault="00797DE0" w:rsidP="00E9678B">
      <w:pPr>
        <w:jc w:val="center"/>
        <w:rPr>
          <w:sz w:val="20"/>
          <w:szCs w:val="20"/>
        </w:rPr>
      </w:pPr>
    </w:p>
    <w:p w14:paraId="49AD7B94" w14:textId="77777777" w:rsidR="00797DE0" w:rsidRDefault="00797DE0" w:rsidP="00E9678B">
      <w:pPr>
        <w:jc w:val="center"/>
        <w:rPr>
          <w:sz w:val="20"/>
          <w:szCs w:val="20"/>
        </w:rPr>
      </w:pPr>
    </w:p>
    <w:p w14:paraId="1F6AB5DC" w14:textId="77777777" w:rsidR="00797DE0" w:rsidRPr="00BD3ED7" w:rsidRDefault="00797DE0" w:rsidP="00E9678B">
      <w:pPr>
        <w:jc w:val="center"/>
      </w:pPr>
    </w:p>
    <w:p w14:paraId="5BCF6B46" w14:textId="22BC6118" w:rsidR="00797DE0" w:rsidRPr="00BD3ED7" w:rsidRDefault="002150E2" w:rsidP="00E9678B">
      <w:pPr>
        <w:jc w:val="center"/>
      </w:pPr>
      <w:r w:rsidRPr="00BD3ED7">
        <w:t>Cidade</w:t>
      </w:r>
      <w:r w:rsidR="00797DE0" w:rsidRPr="00BD3ED7">
        <w:t xml:space="preserve">, ____ de _____________ </w:t>
      </w:r>
      <w:proofErr w:type="spellStart"/>
      <w:r w:rsidR="00797DE0" w:rsidRPr="00BD3ED7">
        <w:t>de</w:t>
      </w:r>
      <w:proofErr w:type="spellEnd"/>
      <w:r w:rsidR="00797DE0" w:rsidRPr="00BD3ED7">
        <w:t xml:space="preserve"> 20</w:t>
      </w:r>
      <w:r w:rsidR="004561E6">
        <w:t>2</w:t>
      </w:r>
      <w:r w:rsidR="00797DE0" w:rsidRPr="00BD3ED7">
        <w:t>___.</w:t>
      </w:r>
    </w:p>
    <w:p w14:paraId="3F5338AB" w14:textId="77777777" w:rsidR="00797DE0" w:rsidRDefault="00797DE0" w:rsidP="00E9678B">
      <w:pPr>
        <w:jc w:val="center"/>
        <w:rPr>
          <w:sz w:val="20"/>
          <w:szCs w:val="20"/>
        </w:rPr>
      </w:pPr>
    </w:p>
    <w:p w14:paraId="76B1C299" w14:textId="77777777" w:rsidR="00B71C9B" w:rsidRPr="002150E2" w:rsidRDefault="00B71C9B" w:rsidP="00E9678B">
      <w:pPr>
        <w:jc w:val="both"/>
        <w:rPr>
          <w:rFonts w:ascii="Arial" w:hAnsi="Arial" w:cs="Arial"/>
          <w:sz w:val="22"/>
          <w:szCs w:val="22"/>
        </w:rPr>
      </w:pPr>
    </w:p>
    <w:sectPr w:rsidR="00B71C9B" w:rsidRPr="002150E2" w:rsidSect="00B5404C">
      <w:pgSz w:w="12240" w:h="15840"/>
      <w:pgMar w:top="1701" w:right="1134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903DE"/>
    <w:multiLevelType w:val="hybridMultilevel"/>
    <w:tmpl w:val="852EB572"/>
    <w:lvl w:ilvl="0" w:tplc="98520D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72E2C"/>
    <w:multiLevelType w:val="hybridMultilevel"/>
    <w:tmpl w:val="161A2C6C"/>
    <w:lvl w:ilvl="0" w:tplc="F2265122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  <w:lvl w:ilvl="1" w:tplc="041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F479BA"/>
    <w:multiLevelType w:val="hybridMultilevel"/>
    <w:tmpl w:val="4A88CF16"/>
    <w:lvl w:ilvl="0" w:tplc="225EB88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7749826">
    <w:abstractNumId w:val="1"/>
  </w:num>
  <w:num w:numId="2" w16cid:durableId="95309685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88575874">
    <w:abstractNumId w:val="2"/>
  </w:num>
  <w:num w:numId="4" w16cid:durableId="10493049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QwMDE0sTCzNDI3NzJV0lEKTi0uzszPAykwrAUAbHHUzywAAAA="/>
  </w:docVars>
  <w:rsids>
    <w:rsidRoot w:val="00C822AE"/>
    <w:rsid w:val="00035D7C"/>
    <w:rsid w:val="00047193"/>
    <w:rsid w:val="000476A6"/>
    <w:rsid w:val="00053CFD"/>
    <w:rsid w:val="000547CA"/>
    <w:rsid w:val="000679BB"/>
    <w:rsid w:val="00076C81"/>
    <w:rsid w:val="00081B89"/>
    <w:rsid w:val="000C34DC"/>
    <w:rsid w:val="000D3E03"/>
    <w:rsid w:val="00103DF1"/>
    <w:rsid w:val="00117C02"/>
    <w:rsid w:val="00132BEF"/>
    <w:rsid w:val="00142BC9"/>
    <w:rsid w:val="001778F2"/>
    <w:rsid w:val="00180C39"/>
    <w:rsid w:val="001A4032"/>
    <w:rsid w:val="001A5CD9"/>
    <w:rsid w:val="001D133F"/>
    <w:rsid w:val="001D36C4"/>
    <w:rsid w:val="001F3B8E"/>
    <w:rsid w:val="002150E2"/>
    <w:rsid w:val="00236DC5"/>
    <w:rsid w:val="00240D03"/>
    <w:rsid w:val="00257906"/>
    <w:rsid w:val="002719B4"/>
    <w:rsid w:val="002B47C1"/>
    <w:rsid w:val="002B50ED"/>
    <w:rsid w:val="0033057D"/>
    <w:rsid w:val="00343979"/>
    <w:rsid w:val="003518BD"/>
    <w:rsid w:val="003A33A6"/>
    <w:rsid w:val="003B0BBD"/>
    <w:rsid w:val="003C10FF"/>
    <w:rsid w:val="003E12AD"/>
    <w:rsid w:val="003E1D1E"/>
    <w:rsid w:val="003E697D"/>
    <w:rsid w:val="003F158E"/>
    <w:rsid w:val="00433C67"/>
    <w:rsid w:val="004561E6"/>
    <w:rsid w:val="004672CA"/>
    <w:rsid w:val="00477873"/>
    <w:rsid w:val="00480E20"/>
    <w:rsid w:val="004A4C6D"/>
    <w:rsid w:val="004D2CD9"/>
    <w:rsid w:val="004F5E17"/>
    <w:rsid w:val="004F66BA"/>
    <w:rsid w:val="00505330"/>
    <w:rsid w:val="00511B7C"/>
    <w:rsid w:val="005431AC"/>
    <w:rsid w:val="00546C99"/>
    <w:rsid w:val="0056742D"/>
    <w:rsid w:val="00567F4B"/>
    <w:rsid w:val="005721E2"/>
    <w:rsid w:val="00582647"/>
    <w:rsid w:val="005912A8"/>
    <w:rsid w:val="005E4ECF"/>
    <w:rsid w:val="005E71C3"/>
    <w:rsid w:val="005F0065"/>
    <w:rsid w:val="005F2BCF"/>
    <w:rsid w:val="005F4FD4"/>
    <w:rsid w:val="00642483"/>
    <w:rsid w:val="0067105C"/>
    <w:rsid w:val="00694651"/>
    <w:rsid w:val="006C28C7"/>
    <w:rsid w:val="006D6B70"/>
    <w:rsid w:val="007256BE"/>
    <w:rsid w:val="007317FA"/>
    <w:rsid w:val="007764F6"/>
    <w:rsid w:val="00797DE0"/>
    <w:rsid w:val="007A0B34"/>
    <w:rsid w:val="007B7517"/>
    <w:rsid w:val="007F738A"/>
    <w:rsid w:val="00844D2B"/>
    <w:rsid w:val="008820A4"/>
    <w:rsid w:val="00882D5A"/>
    <w:rsid w:val="00895693"/>
    <w:rsid w:val="008B3E13"/>
    <w:rsid w:val="008C5271"/>
    <w:rsid w:val="008E29C0"/>
    <w:rsid w:val="00901A29"/>
    <w:rsid w:val="00914FAF"/>
    <w:rsid w:val="0091766B"/>
    <w:rsid w:val="0092734D"/>
    <w:rsid w:val="00934900"/>
    <w:rsid w:val="009401D1"/>
    <w:rsid w:val="009478E2"/>
    <w:rsid w:val="00983DAB"/>
    <w:rsid w:val="009854CA"/>
    <w:rsid w:val="00993349"/>
    <w:rsid w:val="009B42A4"/>
    <w:rsid w:val="009E6363"/>
    <w:rsid w:val="00A36F97"/>
    <w:rsid w:val="00B01F2D"/>
    <w:rsid w:val="00B04E35"/>
    <w:rsid w:val="00B23D4C"/>
    <w:rsid w:val="00B34302"/>
    <w:rsid w:val="00B5404C"/>
    <w:rsid w:val="00B619F8"/>
    <w:rsid w:val="00B71C9B"/>
    <w:rsid w:val="00B7419A"/>
    <w:rsid w:val="00B94A15"/>
    <w:rsid w:val="00B966EC"/>
    <w:rsid w:val="00BD28C3"/>
    <w:rsid w:val="00BD3ED7"/>
    <w:rsid w:val="00BD4B37"/>
    <w:rsid w:val="00BE611F"/>
    <w:rsid w:val="00C30C5D"/>
    <w:rsid w:val="00C55514"/>
    <w:rsid w:val="00C701C3"/>
    <w:rsid w:val="00C822AE"/>
    <w:rsid w:val="00CB166B"/>
    <w:rsid w:val="00CB2C78"/>
    <w:rsid w:val="00D03A3F"/>
    <w:rsid w:val="00D22E32"/>
    <w:rsid w:val="00D41F5D"/>
    <w:rsid w:val="00D451D2"/>
    <w:rsid w:val="00D539E2"/>
    <w:rsid w:val="00D70022"/>
    <w:rsid w:val="00DD093F"/>
    <w:rsid w:val="00DF28FD"/>
    <w:rsid w:val="00E112FB"/>
    <w:rsid w:val="00E2081A"/>
    <w:rsid w:val="00E25ED1"/>
    <w:rsid w:val="00E434AB"/>
    <w:rsid w:val="00E54A46"/>
    <w:rsid w:val="00E873DB"/>
    <w:rsid w:val="00E9678B"/>
    <w:rsid w:val="00EB3F1A"/>
    <w:rsid w:val="00EC25D0"/>
    <w:rsid w:val="00F029B9"/>
    <w:rsid w:val="00F337BE"/>
    <w:rsid w:val="00F36862"/>
    <w:rsid w:val="00F42E90"/>
    <w:rsid w:val="00F545C3"/>
    <w:rsid w:val="00F655E0"/>
    <w:rsid w:val="00F9473D"/>
    <w:rsid w:val="00F96953"/>
    <w:rsid w:val="00F96A95"/>
    <w:rsid w:val="00FB0961"/>
    <w:rsid w:val="00FC0351"/>
    <w:rsid w:val="00FD6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5572BB6"/>
  <w15:chartTrackingRefBased/>
  <w15:docId w15:val="{4A51508D-1566-4901-AE4C-4B6C8A5AB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Bookman Old Style" w:hAnsi="Bookman Old Style"/>
      <w:szCs w:val="20"/>
    </w:rPr>
  </w:style>
  <w:style w:type="paragraph" w:styleId="Heading9">
    <w:name w:val="heading 9"/>
    <w:basedOn w:val="Normal"/>
    <w:next w:val="Normal"/>
    <w:qFormat/>
    <w:pPr>
      <w:keepNext/>
      <w:spacing w:line="360" w:lineRule="auto"/>
      <w:jc w:val="both"/>
      <w:outlineLvl w:val="8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rPr>
      <w:color w:val="800080"/>
      <w:u w:val="single"/>
    </w:rPr>
  </w:style>
  <w:style w:type="paragraph" w:styleId="Title">
    <w:name w:val="Title"/>
    <w:basedOn w:val="Normal"/>
    <w:qFormat/>
    <w:pPr>
      <w:spacing w:line="360" w:lineRule="auto"/>
      <w:jc w:val="center"/>
    </w:pPr>
    <w:rPr>
      <w:rFonts w:ascii="Arial" w:hAnsi="Arial" w:cs="Arial"/>
      <w:b/>
      <w:bCs/>
      <w:sz w:val="28"/>
    </w:rPr>
  </w:style>
  <w:style w:type="character" w:styleId="Strong">
    <w:name w:val="Strong"/>
    <w:qFormat/>
    <w:rPr>
      <w:b/>
      <w:bCs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 w:hint="eastAsia"/>
    </w:rPr>
  </w:style>
  <w:style w:type="paragraph" w:customStyle="1" w:styleId="bodytext2">
    <w:name w:val="bodytext2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 w:hint="eastAsia"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rsid w:val="00343979"/>
    <w:pPr>
      <w:spacing w:line="360" w:lineRule="auto"/>
      <w:jc w:val="both"/>
    </w:pPr>
    <w:rPr>
      <w:szCs w:val="20"/>
    </w:rPr>
  </w:style>
  <w:style w:type="paragraph" w:customStyle="1" w:styleId="Recuodecorpodetexto21">
    <w:name w:val="Recuo de corpo de texto 21"/>
    <w:basedOn w:val="Normal"/>
    <w:rsid w:val="00343979"/>
    <w:pPr>
      <w:ind w:firstLine="1416"/>
    </w:pPr>
    <w:rPr>
      <w:rFonts w:ascii="Arial" w:hAnsi="Arial"/>
      <w:szCs w:val="20"/>
    </w:rPr>
  </w:style>
  <w:style w:type="paragraph" w:styleId="BodyText3">
    <w:name w:val="Body Text 3"/>
    <w:basedOn w:val="Normal"/>
    <w:rsid w:val="00B71C9B"/>
    <w:pPr>
      <w:spacing w:after="120"/>
    </w:pPr>
    <w:rPr>
      <w:sz w:val="16"/>
      <w:szCs w:val="16"/>
    </w:rPr>
  </w:style>
  <w:style w:type="character" w:styleId="UnresolvedMention">
    <w:name w:val="Unresolved Mention"/>
    <w:uiPriority w:val="99"/>
    <w:semiHidden/>
    <w:unhideWhenUsed/>
    <w:rsid w:val="00797DE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B50ED"/>
    <w:rPr>
      <w:sz w:val="24"/>
      <w:szCs w:val="24"/>
    </w:rPr>
  </w:style>
  <w:style w:type="table" w:styleId="TableGrid">
    <w:name w:val="Table Grid"/>
    <w:basedOn w:val="TableNormal"/>
    <w:rsid w:val="002B50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18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furb.br/web/5040/cursos/programa-pos-graduacao/ciencias-contabeis/linhas-de-pesquisa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furb.br/web/1860/cursos/programa-pos-graduacao/ciencias-contabeis/corpo-docente" TargetMode="External"/><Relationship Id="rId4" Type="http://schemas.openxmlformats.org/officeDocument/2006/relationships/numbering" Target="numbering.xml"/><Relationship Id="rId9" Type="http://schemas.openxmlformats.org/officeDocument/2006/relationships/image" Target="http://www.furb.br/40anos/arquivos/619967-609988/logo%20FURB.jpg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4095466-aeba-40b0-9884-8c6e5173cb7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E2D449F25D45B41959E9DE755972DD8" ma:contentTypeVersion="17" ma:contentTypeDescription="Crie um novo documento." ma:contentTypeScope="" ma:versionID="8c366e0ce18102ae51d2ffac0f2d9892">
  <xsd:schema xmlns:xsd="http://www.w3.org/2001/XMLSchema" xmlns:xs="http://www.w3.org/2001/XMLSchema" xmlns:p="http://schemas.microsoft.com/office/2006/metadata/properties" xmlns:ns3="24095466-aeba-40b0-9884-8c6e5173cb77" xmlns:ns4="609509bd-2bd9-4fd0-8e4c-af2c80e98c9d" targetNamespace="http://schemas.microsoft.com/office/2006/metadata/properties" ma:root="true" ma:fieldsID="9ea3f20f77b46e3a6d4a01a882b671b5" ns3:_="" ns4:_="">
    <xsd:import namespace="24095466-aeba-40b0-9884-8c6e5173cb77"/>
    <xsd:import namespace="609509bd-2bd9-4fd0-8e4c-af2c80e98c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095466-aeba-40b0-9884-8c6e5173cb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9509bd-2bd9-4fd0-8e4c-af2c80e98c9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3D1BE38-6EB0-4BEF-AFD4-89613D0FEF2A}">
  <ds:schemaRefs>
    <ds:schemaRef ds:uri="http://schemas.microsoft.com/office/2006/metadata/properties"/>
    <ds:schemaRef ds:uri="http://schemas.microsoft.com/office/infopath/2007/PartnerControls"/>
    <ds:schemaRef ds:uri="24095466-aeba-40b0-9884-8c6e5173cb77"/>
  </ds:schemaRefs>
</ds:datastoreItem>
</file>

<file path=customXml/itemProps2.xml><?xml version="1.0" encoding="utf-8"?>
<ds:datastoreItem xmlns:ds="http://schemas.openxmlformats.org/officeDocument/2006/customXml" ds:itemID="{4956733E-3E64-46BE-B219-6B5AB40E8A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095466-aeba-40b0-9884-8c6e5173cb77"/>
    <ds:schemaRef ds:uri="609509bd-2bd9-4fd0-8e4c-af2c80e98c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53EE10-D032-4255-8478-A88E51A003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461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Nº 001/2004 (prorrogação)</vt:lpstr>
    </vt:vector>
  </TitlesOfParts>
  <Company>FURB</Company>
  <LinksUpToDate>false</LinksUpToDate>
  <CharactersWithSpaces>2948</CharactersWithSpaces>
  <SharedDoc>false</SharedDoc>
  <HLinks>
    <vt:vector size="18" baseType="variant">
      <vt:variant>
        <vt:i4>7405666</vt:i4>
      </vt:variant>
      <vt:variant>
        <vt:i4>3</vt:i4>
      </vt:variant>
      <vt:variant>
        <vt:i4>0</vt:i4>
      </vt:variant>
      <vt:variant>
        <vt:i4>5</vt:i4>
      </vt:variant>
      <vt:variant>
        <vt:lpwstr>https://www.furb.br/web/1814/cursos/programa-pos-graduacao/administracao/corpo-docente</vt:lpwstr>
      </vt:variant>
      <vt:variant>
        <vt:lpwstr/>
      </vt:variant>
      <vt:variant>
        <vt:i4>2424942</vt:i4>
      </vt:variant>
      <vt:variant>
        <vt:i4>0</vt:i4>
      </vt:variant>
      <vt:variant>
        <vt:i4>0</vt:i4>
      </vt:variant>
      <vt:variant>
        <vt:i4>5</vt:i4>
      </vt:variant>
      <vt:variant>
        <vt:lpwstr>https://www.furb.br/web/5034/cursos/programa-pos-graduacao/administracao/linhas-de-pesquisa</vt:lpwstr>
      </vt:variant>
      <vt:variant>
        <vt:lpwstr/>
      </vt:variant>
      <vt:variant>
        <vt:i4>5570625</vt:i4>
      </vt:variant>
      <vt:variant>
        <vt:i4>-1</vt:i4>
      </vt:variant>
      <vt:variant>
        <vt:i4>1026</vt:i4>
      </vt:variant>
      <vt:variant>
        <vt:i4>1</vt:i4>
      </vt:variant>
      <vt:variant>
        <vt:lpwstr>http://www.furb.br/40anos/arquivos/619967-609988/logo%20FURB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Nº 001/2004 (prorrogação)</dc:title>
  <dc:subject/>
  <dc:creator>FURB</dc:creator>
  <cp:keywords/>
  <cp:lastModifiedBy>Christian Daniel Falaster</cp:lastModifiedBy>
  <cp:revision>5</cp:revision>
  <cp:lastPrinted>2014-02-25T20:51:00Z</cp:lastPrinted>
  <dcterms:created xsi:type="dcterms:W3CDTF">2023-08-21T17:54:00Z</dcterms:created>
  <dcterms:modified xsi:type="dcterms:W3CDTF">2024-02-07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2D449F25D45B41959E9DE755972DD8</vt:lpwstr>
  </property>
  <property fmtid="{D5CDD505-2E9C-101B-9397-08002B2CF9AE}" pid="3" name="GrammarlyDocumentId">
    <vt:lpwstr>b36090daaeb5e7673caa7ef3450a01af11557df718ad29e0bb0955afd1b55989</vt:lpwstr>
  </property>
</Properties>
</file>